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B784C" w14:textId="77777777" w:rsidR="00762B36" w:rsidRDefault="00DF6DD6">
      <w:pPr>
        <w:pStyle w:val="a4"/>
      </w:pPr>
      <w:r>
        <w:t>Отчёт по лабораторной работе №3</w:t>
      </w:r>
    </w:p>
    <w:p w14:paraId="69A2F0A5" w14:textId="77777777" w:rsidR="00762B36" w:rsidRDefault="00DF6DD6">
      <w:pPr>
        <w:pStyle w:val="a5"/>
      </w:pPr>
      <w:r>
        <w:t>Шифр гаммирования</w:t>
      </w:r>
    </w:p>
    <w:p w14:paraId="2AF6DF81" w14:textId="77777777" w:rsidR="00762B36" w:rsidRDefault="00DF6DD6">
      <w:pPr>
        <w:pStyle w:val="Author"/>
      </w:pPr>
      <w:r>
        <w:t>Логинов Сергей НФИмд 01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0586280"/>
        <w:docPartObj>
          <w:docPartGallery w:val="Table of Contents"/>
          <w:docPartUnique/>
        </w:docPartObj>
      </w:sdtPr>
      <w:sdtEndPr/>
      <w:sdtContent>
        <w:p w14:paraId="5BE9317A" w14:textId="77777777" w:rsidR="00762B36" w:rsidRDefault="00DF6DD6">
          <w:pPr>
            <w:pStyle w:val="ae"/>
          </w:pPr>
          <w:r>
            <w:t>Содержание</w:t>
          </w:r>
        </w:p>
        <w:p w14:paraId="1C1BF874" w14:textId="77777777" w:rsidR="00DF6DD6" w:rsidRDefault="00DF6DD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6487478" w:history="1">
            <w:r w:rsidRPr="00FD6CDA">
              <w:rPr>
                <w:rStyle w:val="ad"/>
                <w:rFonts w:hint="eastAsia"/>
                <w:noProof/>
              </w:rPr>
              <w:t>Цель</w:t>
            </w:r>
            <w:r w:rsidRPr="00FD6CDA">
              <w:rPr>
                <w:rStyle w:val="ad"/>
                <w:noProof/>
              </w:rPr>
              <w:t xml:space="preserve"> </w:t>
            </w:r>
            <w:r w:rsidRPr="00FD6CDA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87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173987" w14:textId="77777777" w:rsidR="00DF6DD6" w:rsidRDefault="00DF6DD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487479" w:history="1">
            <w:r w:rsidRPr="00FD6CDA">
              <w:rPr>
                <w:rStyle w:val="ad"/>
                <w:rFonts w:hint="eastAsia"/>
                <w:noProof/>
              </w:rPr>
              <w:t>Теоретические</w:t>
            </w:r>
            <w:r w:rsidRPr="00FD6CDA">
              <w:rPr>
                <w:rStyle w:val="ad"/>
                <w:noProof/>
              </w:rPr>
              <w:t xml:space="preserve"> </w:t>
            </w:r>
            <w:r w:rsidRPr="00FD6CDA">
              <w:rPr>
                <w:rStyle w:val="ad"/>
                <w:rFonts w:hint="eastAsia"/>
                <w:noProof/>
              </w:rPr>
              <w:t>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87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06E382" w14:textId="77777777" w:rsidR="00DF6DD6" w:rsidRDefault="00DF6DD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6487480" w:history="1">
            <w:r w:rsidRPr="00FD6CDA">
              <w:rPr>
                <w:rStyle w:val="ad"/>
                <w:rFonts w:hint="eastAsia"/>
                <w:noProof/>
              </w:rPr>
              <w:t>Шифр</w:t>
            </w:r>
            <w:r w:rsidRPr="00FD6CDA">
              <w:rPr>
                <w:rStyle w:val="ad"/>
                <w:noProof/>
              </w:rPr>
              <w:t xml:space="preserve"> </w:t>
            </w:r>
            <w:r w:rsidRPr="00FD6CDA">
              <w:rPr>
                <w:rStyle w:val="ad"/>
                <w:rFonts w:hint="eastAsia"/>
                <w:noProof/>
              </w:rPr>
              <w:t>гамм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87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52C89E" w14:textId="77777777" w:rsidR="00DF6DD6" w:rsidRDefault="00DF6DD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487481" w:history="1">
            <w:r w:rsidRPr="00FD6CDA">
              <w:rPr>
                <w:rStyle w:val="ad"/>
                <w:rFonts w:hint="eastAsia"/>
                <w:noProof/>
              </w:rPr>
              <w:t>Выполнение</w:t>
            </w:r>
            <w:r w:rsidRPr="00FD6CDA">
              <w:rPr>
                <w:rStyle w:val="ad"/>
                <w:noProof/>
              </w:rPr>
              <w:t xml:space="preserve"> </w:t>
            </w:r>
            <w:r w:rsidRPr="00FD6CDA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87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E73FCC" w14:textId="77777777" w:rsidR="00DF6DD6" w:rsidRDefault="00DF6DD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6487482" w:history="1">
            <w:r w:rsidRPr="00FD6CDA">
              <w:rPr>
                <w:rStyle w:val="ad"/>
                <w:rFonts w:hint="eastAsia"/>
                <w:noProof/>
              </w:rPr>
              <w:t>Шиф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87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874C40" w14:textId="77777777" w:rsidR="00DF6DD6" w:rsidRDefault="00DF6DD6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16487483" w:history="1">
            <w:r w:rsidRPr="00FD6CDA">
              <w:rPr>
                <w:rStyle w:val="ad"/>
                <w:rFonts w:hint="eastAsia"/>
                <w:noProof/>
              </w:rPr>
              <w:t>Результат</w:t>
            </w:r>
            <w:r w:rsidRPr="00FD6CDA">
              <w:rPr>
                <w:rStyle w:val="ad"/>
                <w:noProof/>
              </w:rPr>
              <w:t xml:space="preserve"> </w:t>
            </w:r>
            <w:r w:rsidRPr="00FD6CDA">
              <w:rPr>
                <w:rStyle w:val="ad"/>
                <w:rFonts w:hint="eastAsia"/>
                <w:noProof/>
              </w:rPr>
              <w:t>выполн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87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85169B" w14:textId="77777777" w:rsidR="00DF6DD6" w:rsidRDefault="00DF6DD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6487484" w:history="1">
            <w:r w:rsidRPr="00FD6CDA">
              <w:rPr>
                <w:rStyle w:val="ad"/>
                <w:rFonts w:hint="eastAsia"/>
                <w:noProof/>
              </w:rPr>
              <w:t>Дешифро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87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C10C9A" w14:textId="77777777" w:rsidR="00DF6DD6" w:rsidRDefault="00DF6DD6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16487485" w:history="1">
            <w:r w:rsidRPr="00FD6CDA">
              <w:rPr>
                <w:rStyle w:val="ad"/>
                <w:rFonts w:hint="eastAsia"/>
                <w:noProof/>
              </w:rPr>
              <w:t>Результат</w:t>
            </w:r>
            <w:r w:rsidRPr="00FD6CDA">
              <w:rPr>
                <w:rStyle w:val="ad"/>
                <w:noProof/>
              </w:rPr>
              <w:t xml:space="preserve"> </w:t>
            </w:r>
            <w:r w:rsidRPr="00FD6CDA">
              <w:rPr>
                <w:rStyle w:val="ad"/>
                <w:rFonts w:hint="eastAsia"/>
                <w:noProof/>
              </w:rPr>
              <w:t>выполн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87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0D570C" w14:textId="77777777" w:rsidR="00DF6DD6" w:rsidRDefault="00DF6DD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487486" w:history="1">
            <w:r w:rsidRPr="00FD6CDA">
              <w:rPr>
                <w:rStyle w:val="ad"/>
                <w:rFonts w:hint="eastAsia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87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D13ECE" w14:textId="77777777" w:rsidR="00DF6DD6" w:rsidRDefault="00DF6DD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487487" w:history="1">
            <w:r w:rsidRPr="00FD6CDA">
              <w:rPr>
                <w:rStyle w:val="ad"/>
                <w:rFonts w:hint="eastAsia"/>
                <w:noProof/>
              </w:rPr>
              <w:t>Список</w:t>
            </w:r>
            <w:r w:rsidRPr="00FD6CDA">
              <w:rPr>
                <w:rStyle w:val="ad"/>
                <w:noProof/>
              </w:rPr>
              <w:t xml:space="preserve"> </w:t>
            </w:r>
            <w:r w:rsidRPr="00FD6CDA">
              <w:rPr>
                <w:rStyle w:val="ad"/>
                <w:rFonts w:hint="eastAsia"/>
                <w:noProof/>
              </w:rPr>
              <w:t>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87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631756" w14:textId="77777777" w:rsidR="00762B36" w:rsidRDefault="00DF6DD6">
          <w:r>
            <w:fldChar w:fldCharType="end"/>
          </w:r>
        </w:p>
      </w:sdtContent>
    </w:sdt>
    <w:p w14:paraId="1783286B" w14:textId="77777777" w:rsidR="00762B36" w:rsidRDefault="00DF6DD6">
      <w:pPr>
        <w:pStyle w:val="1"/>
      </w:pPr>
      <w:bookmarkStart w:id="0" w:name="цель-работы"/>
      <w:bookmarkStart w:id="1" w:name="_Toc116487478"/>
      <w:r>
        <w:t>Цель работы</w:t>
      </w:r>
      <w:bookmarkEnd w:id="1"/>
    </w:p>
    <w:p w14:paraId="1DB2532F" w14:textId="77777777" w:rsidR="00762B36" w:rsidRDefault="00DF6DD6">
      <w:pPr>
        <w:pStyle w:val="FirstParagraph"/>
      </w:pPr>
      <w:r>
        <w:t>Изучение алгоритма шифрования гаммированием</w:t>
      </w:r>
    </w:p>
    <w:p w14:paraId="5D2E0265" w14:textId="77777777" w:rsidR="00762B36" w:rsidRDefault="00DF6DD6">
      <w:pPr>
        <w:pStyle w:val="1"/>
      </w:pPr>
      <w:bookmarkStart w:id="2" w:name="теоретические-сведения"/>
      <w:bookmarkStart w:id="3" w:name="_Toc116487479"/>
      <w:bookmarkEnd w:id="0"/>
      <w:r>
        <w:t>Теоретические сведения</w:t>
      </w:r>
      <w:bookmarkEnd w:id="3"/>
    </w:p>
    <w:p w14:paraId="491ED21B" w14:textId="77777777" w:rsidR="00762B36" w:rsidRDefault="00DF6DD6">
      <w:pPr>
        <w:pStyle w:val="2"/>
      </w:pPr>
      <w:bookmarkStart w:id="4" w:name="шифр-гаммирования"/>
      <w:bookmarkStart w:id="5" w:name="_Toc116487480"/>
      <w:r>
        <w:t>Шифр гаммирования</w:t>
      </w:r>
      <w:bookmarkEnd w:id="5"/>
    </w:p>
    <w:p w14:paraId="3E6F217D" w14:textId="77777777" w:rsidR="00762B36" w:rsidRDefault="00DF6DD6">
      <w:pPr>
        <w:pStyle w:val="FirstParagraph"/>
      </w:pPr>
      <w:r>
        <w:t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 w14:paraId="48647D6B" w14:textId="77777777" w:rsidR="00762B36" w:rsidRDefault="00DF6DD6">
      <w:pPr>
        <w:pStyle w:val="a0"/>
      </w:pPr>
      <w:r>
        <w:t>При</w:t>
      </w:r>
      <w:r>
        <w:t>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</w:t>
      </w:r>
      <w:r>
        <w:t>ится к повторной генерации гаммы шифра при известном ключе и наложении такой же гаммы на зашифрованные данные. Полученный зашифрованный текст является достаточно трудным для раскрытия в том случае, если гамма шифра не содержит повторяющихся битовых последо</w:t>
      </w:r>
      <w:r>
        <w:t xml:space="preserve">вательностей </w:t>
      </w:r>
      <w:r>
        <w:lastRenderedPageBreak/>
        <w:t>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</w:t>
      </w:r>
      <w:r>
        <w:t>чае криптостойкость определяется размером ключа.</w:t>
      </w:r>
    </w:p>
    <w:p w14:paraId="522C56E0" w14:textId="77777777" w:rsidR="00762B36" w:rsidRDefault="00DF6DD6">
      <w:pPr>
        <w:pStyle w:val="a0"/>
      </w:pPr>
      <w:r>
        <w:t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</w:t>
      </w:r>
      <w:r>
        <w:t>ельности и по нему восстанавливается вся эта последовательность.</w:t>
      </w:r>
    </w:p>
    <w:p w14:paraId="0A0DA386" w14:textId="77777777" w:rsidR="00762B36" w:rsidRDefault="00DF6DD6">
      <w:pPr>
        <w:pStyle w:val="a0"/>
      </w:pPr>
      <w:r>
        <w:t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</w:t>
      </w:r>
      <w:r>
        <w:t>мму шифра как объединение непересекающихся множеств H(j), то процесс шифрования можно пердставить следующими шагами:</w:t>
      </w:r>
    </w:p>
    <w:p w14:paraId="4846FE7B" w14:textId="77777777" w:rsidR="00762B36" w:rsidRDefault="00DF6DD6">
      <w:pPr>
        <w:numPr>
          <w:ilvl w:val="0"/>
          <w:numId w:val="2"/>
        </w:numPr>
      </w:pPr>
      <w:r>
        <w:t>Генерация сегмента гаммы H(1) и наложение его на соответствующий участок шифруемых данных.</w:t>
      </w:r>
    </w:p>
    <w:p w14:paraId="669D945D" w14:textId="77777777" w:rsidR="00762B36" w:rsidRDefault="00DF6DD6">
      <w:pPr>
        <w:numPr>
          <w:ilvl w:val="0"/>
          <w:numId w:val="2"/>
        </w:numPr>
      </w:pPr>
      <w:r>
        <w:t>Подсчет контрольной суммы участка, соответствующ</w:t>
      </w:r>
      <w:r>
        <w:t>его сегменту гаммы H(1).</w:t>
      </w:r>
    </w:p>
    <w:p w14:paraId="4651B244" w14:textId="77777777" w:rsidR="00762B36" w:rsidRDefault="00DF6DD6">
      <w:pPr>
        <w:numPr>
          <w:ilvl w:val="0"/>
          <w:numId w:val="2"/>
        </w:numPr>
      </w:pPr>
      <w:r>
        <w:t>Генерация с учетом контрольной суммы уже зашифрованного участка данных следующего сегмента гамм H(2).</w:t>
      </w:r>
    </w:p>
    <w:p w14:paraId="4730A58E" w14:textId="77777777" w:rsidR="00762B36" w:rsidRDefault="00DF6DD6">
      <w:pPr>
        <w:numPr>
          <w:ilvl w:val="0"/>
          <w:numId w:val="2"/>
        </w:numPr>
      </w:pPr>
      <w:r>
        <w:t>Подсчет контрольной суммы участка данных, соответствующего сегменту данных H(2) и т.д.</w:t>
      </w:r>
    </w:p>
    <w:p w14:paraId="304C2409" w14:textId="77777777" w:rsidR="00762B36" w:rsidRDefault="00DF6DD6">
      <w:pPr>
        <w:pStyle w:val="1"/>
      </w:pPr>
      <w:bookmarkStart w:id="6" w:name="выполнение-работы"/>
      <w:bookmarkStart w:id="7" w:name="_Toc116487481"/>
      <w:bookmarkEnd w:id="4"/>
      <w:bookmarkEnd w:id="2"/>
      <w:r>
        <w:t>Выполнение работы</w:t>
      </w:r>
      <w:bookmarkEnd w:id="7"/>
    </w:p>
    <w:p w14:paraId="740F32E0" w14:textId="77777777" w:rsidR="00762B36" w:rsidRDefault="00DF6DD6">
      <w:pPr>
        <w:pStyle w:val="2"/>
      </w:pPr>
      <w:bookmarkStart w:id="8" w:name="шифрование"/>
      <w:bookmarkStart w:id="9" w:name="_Toc116487482"/>
      <w:r>
        <w:t>Шифрование</w:t>
      </w:r>
      <w:bookmarkEnd w:id="9"/>
    </w:p>
    <w:p w14:paraId="061FB1C4" w14:textId="77777777" w:rsidR="00762B36" w:rsidRDefault="00DF6DD6">
      <w:pPr>
        <w:pStyle w:val="SourceCode"/>
      </w:pPr>
      <w:r>
        <w:rPr>
          <w:rStyle w:val="VerbatimChar"/>
        </w:rPr>
        <w:t># задаем алфа</w:t>
      </w:r>
      <w:r>
        <w:rPr>
          <w:rStyle w:val="VerbatimChar"/>
        </w:rPr>
        <w:t>вит</w:t>
      </w:r>
      <w:r>
        <w:br/>
      </w:r>
      <w:r>
        <w:rPr>
          <w:rStyle w:val="VerbatimChar"/>
        </w:rPr>
        <w:t>alph = 'абвгдежзийклмнопрстуфхцчшщъыьэюя'</w:t>
      </w:r>
      <w:r>
        <w:br/>
      </w:r>
      <w:r>
        <w:rPr>
          <w:rStyle w:val="VerbatimChar"/>
        </w:rPr>
        <w:t># создаем словари формата число-буква и буква-число</w:t>
      </w:r>
      <w:r>
        <w:br/>
      </w:r>
      <w:r>
        <w:rPr>
          <w:rStyle w:val="VerbatimChar"/>
        </w:rPr>
        <w:t>dict = {}</w:t>
      </w:r>
      <w:r>
        <w:br/>
      </w:r>
      <w:r>
        <w:rPr>
          <w:rStyle w:val="VerbatimChar"/>
        </w:rPr>
        <w:t>for i in range(1, 33):</w:t>
      </w:r>
      <w:r>
        <w:br/>
      </w:r>
      <w:r>
        <w:rPr>
          <w:rStyle w:val="VerbatimChar"/>
        </w:rPr>
        <w:t xml:space="preserve">    dict[i] = alph[i - 1]</w:t>
      </w:r>
      <w:r>
        <w:br/>
      </w:r>
      <w:r>
        <w:rPr>
          <w:rStyle w:val="VerbatimChar"/>
        </w:rPr>
        <w:t>dict1 = {v: k for k, v in dict.items()}</w:t>
      </w:r>
      <w:r>
        <w:br/>
      </w:r>
      <w:r>
        <w:rPr>
          <w:rStyle w:val="VerbatimChar"/>
        </w:rPr>
        <w:t># меняем местами для удобства</w:t>
      </w:r>
      <w:r>
        <w:br/>
      </w:r>
      <w:r>
        <w:rPr>
          <w:rStyle w:val="VerbatimChar"/>
        </w:rPr>
        <w:t>dict, dict1 = dict1, dict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функция шифрования</w:t>
      </w:r>
      <w:r>
        <w:br/>
      </w:r>
      <w:r>
        <w:rPr>
          <w:rStyle w:val="VerbatimChar"/>
        </w:rPr>
        <w:t>def crypt_gamma(word, key):</w:t>
      </w:r>
      <w:r>
        <w:br/>
      </w:r>
      <w:r>
        <w:rPr>
          <w:rStyle w:val="VerbatimChar"/>
        </w:rPr>
        <w:t xml:space="preserve">    a = []</w:t>
      </w:r>
      <w:r>
        <w:br/>
      </w:r>
      <w:r>
        <w:rPr>
          <w:rStyle w:val="VerbatimChar"/>
        </w:rPr>
        <w:t xml:space="preserve">    for i in range(len(word))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.append(dict[word[i]] + dict[key[i]])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a.append(dict[word[i]] + dict[key[i % len(key)]])</w:t>
      </w:r>
      <w:r>
        <w:br/>
      </w:r>
      <w:r>
        <w:rPr>
          <w:rStyle w:val="VerbatimChar"/>
        </w:rPr>
        <w:t xml:space="preserve">    print('Числовое предс</w:t>
      </w:r>
      <w:r>
        <w:rPr>
          <w:rStyle w:val="VerbatimChar"/>
        </w:rPr>
        <w:t>тавление:', a)</w:t>
      </w:r>
      <w:r>
        <w:br/>
      </w:r>
      <w:r>
        <w:rPr>
          <w:rStyle w:val="VerbatimChar"/>
        </w:rPr>
        <w:t xml:space="preserve">    crypto = ''</w:t>
      </w:r>
      <w:r>
        <w:br/>
      </w:r>
      <w:r>
        <w:rPr>
          <w:rStyle w:val="VerbatimChar"/>
        </w:rPr>
        <w:lastRenderedPageBreak/>
        <w:t xml:space="preserve">    for i in a:</w:t>
      </w:r>
      <w:r>
        <w:br/>
      </w:r>
      <w:r>
        <w:rPr>
          <w:rStyle w:val="VerbatimChar"/>
        </w:rPr>
        <w:t xml:space="preserve">        crypto += dict1[i]</w:t>
      </w:r>
      <w:r>
        <w:br/>
      </w:r>
      <w:r>
        <w:rPr>
          <w:rStyle w:val="VerbatimChar"/>
        </w:rPr>
        <w:t xml:space="preserve">    print('Буквенное представление:', crypto)</w:t>
      </w:r>
      <w:r>
        <w:br/>
      </w:r>
      <w:r>
        <w:br/>
      </w:r>
      <w:r>
        <w:rPr>
          <w:rStyle w:val="VerbatimChar"/>
        </w:rPr>
        <w:t>crypt_gamma('приказ', 'гамма')</w:t>
      </w:r>
    </w:p>
    <w:p w14:paraId="08F35F62" w14:textId="77777777" w:rsidR="00762B36" w:rsidRDefault="00DF6DD6">
      <w:pPr>
        <w:pStyle w:val="3"/>
      </w:pPr>
      <w:bookmarkStart w:id="10" w:name="результат-выполнения"/>
      <w:bookmarkStart w:id="11" w:name="_Toc116487483"/>
      <w:r>
        <w:t>Результат выполнения</w:t>
      </w:r>
      <w:bookmarkEnd w:id="11"/>
    </w:p>
    <w:p w14:paraId="7B9EE866" w14:textId="77777777" w:rsidR="00762B36" w:rsidRDefault="00DF6DD6">
      <w:pPr>
        <w:pStyle w:val="CaptionedFigure"/>
      </w:pPr>
      <w:r>
        <w:rPr>
          <w:noProof/>
        </w:rPr>
        <w:drawing>
          <wp:inline distT="0" distB="0" distL="0" distR="0" wp14:anchorId="7890A838" wp14:editId="6092582A">
            <wp:extent cx="4616760" cy="882427"/>
            <wp:effectExtent l="0" t="0" r="0" b="0"/>
            <wp:docPr id="24" name="Picture" descr="Шифровка гаммировани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g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760" cy="88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467AEE" w14:textId="77777777" w:rsidR="00762B36" w:rsidRDefault="00DF6DD6">
      <w:pPr>
        <w:pStyle w:val="ImageCaption"/>
      </w:pPr>
      <w:r>
        <w:t>Шифровка гаммированием</w:t>
      </w:r>
    </w:p>
    <w:p w14:paraId="1CE6C944" w14:textId="77777777" w:rsidR="00762B36" w:rsidRDefault="00DF6DD6">
      <w:pPr>
        <w:pStyle w:val="2"/>
      </w:pPr>
      <w:bookmarkStart w:id="12" w:name="дешифровка"/>
      <w:bookmarkStart w:id="13" w:name="_Toc116487484"/>
      <w:bookmarkEnd w:id="10"/>
      <w:bookmarkEnd w:id="8"/>
      <w:r>
        <w:t>Дешифровка</w:t>
      </w:r>
      <w:bookmarkEnd w:id="13"/>
    </w:p>
    <w:p w14:paraId="5CC3F025" w14:textId="77777777" w:rsidR="00762B36" w:rsidRDefault="00DF6DD6">
      <w:pPr>
        <w:pStyle w:val="SourceCode"/>
      </w:pPr>
      <w:r>
        <w:rPr>
          <w:rStyle w:val="VerbatimChar"/>
        </w:rPr>
        <w:t># функция дешифровки</w:t>
      </w:r>
      <w:r>
        <w:br/>
      </w:r>
      <w:r>
        <w:rPr>
          <w:rStyle w:val="VerbatimChar"/>
        </w:rPr>
        <w:t>def decrypt_gamma(crypto, key):</w:t>
      </w:r>
      <w:r>
        <w:br/>
      </w:r>
      <w:r>
        <w:rPr>
          <w:rStyle w:val="VerbatimChar"/>
        </w:rPr>
        <w:t xml:space="preserve">    a = []</w:t>
      </w:r>
      <w:r>
        <w:br/>
      </w:r>
      <w:r>
        <w:rPr>
          <w:rStyle w:val="VerbatimChar"/>
        </w:rPr>
        <w:t xml:space="preserve">    for i in range(len(word))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.append(dict[word[i]] - dict[key[i]])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a.append(dict[word[i]] - dict[key[i % len(key)]])</w:t>
      </w:r>
      <w:r>
        <w:br/>
      </w:r>
      <w:r>
        <w:rPr>
          <w:rStyle w:val="VerbatimChar"/>
        </w:rPr>
        <w:t xml:space="preserve">    print('Числовое представление:', a)</w:t>
      </w:r>
      <w:r>
        <w:br/>
      </w:r>
      <w:r>
        <w:rPr>
          <w:rStyle w:val="VerbatimChar"/>
        </w:rPr>
        <w:t xml:space="preserve">    crypto = ''</w:t>
      </w:r>
      <w:r>
        <w:br/>
      </w:r>
      <w:r>
        <w:rPr>
          <w:rStyle w:val="VerbatimChar"/>
        </w:rPr>
        <w:t xml:space="preserve">    for i in a:</w:t>
      </w:r>
      <w:r>
        <w:br/>
      </w:r>
      <w:r>
        <w:rPr>
          <w:rStyle w:val="VerbatimChar"/>
        </w:rPr>
        <w:t xml:space="preserve">        crypto += dict1[i]</w:t>
      </w:r>
      <w:r>
        <w:br/>
      </w:r>
      <w:r>
        <w:rPr>
          <w:rStyle w:val="VerbatimChar"/>
        </w:rPr>
        <w:t xml:space="preserve">    print('Буквенное представление:', crypto)</w:t>
      </w:r>
      <w:r>
        <w:br/>
      </w:r>
      <w:r>
        <w:br/>
      </w:r>
      <w:r>
        <w:rPr>
          <w:rStyle w:val="VerbatimChar"/>
        </w:rPr>
        <w:t>decrypt_gamma('усхчбл', 'гамма')</w:t>
      </w:r>
    </w:p>
    <w:p w14:paraId="63E0AF5B" w14:textId="77777777" w:rsidR="00762B36" w:rsidRDefault="00DF6DD6">
      <w:pPr>
        <w:pStyle w:val="3"/>
      </w:pPr>
      <w:bookmarkStart w:id="14" w:name="результат-выполнения-1"/>
      <w:bookmarkStart w:id="15" w:name="_Toc116487485"/>
      <w:r>
        <w:t>Результат выполнения</w:t>
      </w:r>
      <w:bookmarkEnd w:id="15"/>
    </w:p>
    <w:p w14:paraId="3DB40FD3" w14:textId="77777777" w:rsidR="00762B36" w:rsidRDefault="00DF6DD6">
      <w:pPr>
        <w:pStyle w:val="CaptionedFigure"/>
      </w:pPr>
      <w:bookmarkStart w:id="16" w:name="fig:001"/>
      <w:r>
        <w:rPr>
          <w:noProof/>
        </w:rPr>
        <w:drawing>
          <wp:inline distT="0" distB="0" distL="0" distR="0" wp14:anchorId="694D2BC8" wp14:editId="50958068">
            <wp:extent cx="4616760" cy="882427"/>
            <wp:effectExtent l="0" t="0" r="0" b="0"/>
            <wp:docPr id="30" name="Picture" descr="Дешифров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g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760" cy="88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3FCFDC5B" w14:textId="77777777" w:rsidR="00762B36" w:rsidRDefault="00DF6DD6">
      <w:pPr>
        <w:pStyle w:val="ImageCaption"/>
      </w:pPr>
      <w:r>
        <w:t>Дешифровка</w:t>
      </w:r>
    </w:p>
    <w:p w14:paraId="24456C92" w14:textId="77777777" w:rsidR="00762B36" w:rsidRDefault="00DF6DD6">
      <w:pPr>
        <w:pStyle w:val="1"/>
      </w:pPr>
      <w:bookmarkStart w:id="17" w:name="выводы"/>
      <w:bookmarkStart w:id="18" w:name="_Toc116487486"/>
      <w:bookmarkEnd w:id="14"/>
      <w:bookmarkEnd w:id="12"/>
      <w:bookmarkEnd w:id="6"/>
      <w:r>
        <w:t>Выводы</w:t>
      </w:r>
      <w:bookmarkEnd w:id="18"/>
    </w:p>
    <w:p w14:paraId="1662EAE4" w14:textId="77777777" w:rsidR="00762B36" w:rsidRDefault="00DF6DD6">
      <w:pPr>
        <w:pStyle w:val="FirstParagraph"/>
      </w:pPr>
      <w:r>
        <w:t>Изучили алгоритмы шифрования на основе гаммирования</w:t>
      </w:r>
    </w:p>
    <w:p w14:paraId="6BD9FC1A" w14:textId="77777777" w:rsidR="00762B36" w:rsidRDefault="00DF6DD6">
      <w:pPr>
        <w:pStyle w:val="1"/>
      </w:pPr>
      <w:bookmarkStart w:id="19" w:name="список-литературы"/>
      <w:bookmarkStart w:id="20" w:name="_Toc116487487"/>
      <w:bookmarkEnd w:id="17"/>
      <w:r>
        <w:t>Список литературы</w:t>
      </w:r>
      <w:bookmarkEnd w:id="20"/>
    </w:p>
    <w:p w14:paraId="24A95208" w14:textId="77777777" w:rsidR="00762B36" w:rsidRDefault="00DF6DD6">
      <w:pPr>
        <w:pStyle w:val="Compact"/>
        <w:numPr>
          <w:ilvl w:val="0"/>
          <w:numId w:val="3"/>
        </w:numPr>
      </w:pPr>
      <w:hyperlink r:id="rId9">
        <w:r>
          <w:rPr>
            <w:rStyle w:val="ad"/>
          </w:rPr>
          <w:t>Шифрование методом гаммирования</w:t>
        </w:r>
      </w:hyperlink>
    </w:p>
    <w:p w14:paraId="0EBCB5A1" w14:textId="77777777" w:rsidR="00762B36" w:rsidRDefault="00DF6DD6">
      <w:pPr>
        <w:pStyle w:val="Compact"/>
        <w:numPr>
          <w:ilvl w:val="0"/>
          <w:numId w:val="3"/>
        </w:numPr>
      </w:pPr>
      <w:hyperlink r:id="rId10">
        <w:r>
          <w:rPr>
            <w:rStyle w:val="ad"/>
          </w:rPr>
          <w:t>Режим гаммиро</w:t>
        </w:r>
        <w:r>
          <w:rPr>
            <w:rStyle w:val="ad"/>
          </w:rPr>
          <w:t>вания в блочном алгоритме шифрования</w:t>
        </w:r>
      </w:hyperlink>
    </w:p>
    <w:bookmarkEnd w:id="19"/>
    <w:sectPr w:rsidR="00762B3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DF4DF5" w14:textId="77777777" w:rsidR="00000000" w:rsidRDefault="00DF6DD6">
      <w:pPr>
        <w:spacing w:after="0"/>
      </w:pPr>
      <w:r>
        <w:separator/>
      </w:r>
    </w:p>
  </w:endnote>
  <w:endnote w:type="continuationSeparator" w:id="0">
    <w:p w14:paraId="03E81986" w14:textId="77777777" w:rsidR="00000000" w:rsidRDefault="00DF6D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6BED13" w14:textId="77777777" w:rsidR="00762B36" w:rsidRDefault="00DF6DD6">
      <w:r>
        <w:separator/>
      </w:r>
    </w:p>
  </w:footnote>
  <w:footnote w:type="continuationSeparator" w:id="0">
    <w:p w14:paraId="39C3036F" w14:textId="77777777" w:rsidR="00762B36" w:rsidRDefault="00DF6D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9625E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02C40F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82132989">
    <w:abstractNumId w:val="0"/>
  </w:num>
  <w:num w:numId="2" w16cid:durableId="14455377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060708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62B36"/>
    <w:rsid w:val="00762B36"/>
    <w:rsid w:val="00DF6DD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9F58DB7"/>
  <w15:docId w15:val="{14101F6A-2169-2847-B29E-144B3DF7B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F6DD6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F6DD6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DF6DD6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kabinfo.ucoz.ru/index/shifr_reshetka_kardano/0-37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altaev-aa.narod.ru/security/XOR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679</Words>
  <Characters>3874</Characters>
  <Application>Microsoft Office Word</Application>
  <DocSecurity>0</DocSecurity>
  <Lines>32</Lines>
  <Paragraphs>9</Paragraphs>
  <ScaleCrop>false</ScaleCrop>
  <Company/>
  <LinksUpToDate>false</LinksUpToDate>
  <CharactersWithSpaces>4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огинов Сергей НФИмд 01-22</dc:creator>
  <cp:keywords/>
  <cp:lastModifiedBy>Логинов Сергей Андреевич</cp:lastModifiedBy>
  <cp:revision>2</cp:revision>
  <dcterms:created xsi:type="dcterms:W3CDTF">2022-10-12T14:17:00Z</dcterms:created>
  <dcterms:modified xsi:type="dcterms:W3CDTF">2022-10-12T14:1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 гаммирования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